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2176E4" w14:textId="77777777" w:rsidR="00700E54" w:rsidRDefault="00700E54" w:rsidP="00700E54">
      <w:pPr>
        <w:pStyle w:val="NormalWeb"/>
      </w:pPr>
      <w:r>
        <w:t>The secret to becoming good in SOLIDWORKS is it to model things with it. Attached are some exercises for you to do just that. Try to go through them to polish your SOLIDWORKS skills.  </w:t>
      </w:r>
    </w:p>
    <w:p w14:paraId="5DDAF0C1" w14:textId="77777777" w:rsidR="00700E54" w:rsidRDefault="00700E54" w:rsidP="00700E54">
      <w:pPr>
        <w:pStyle w:val="NormalWeb"/>
      </w:pPr>
      <w:r>
        <w:t>To verify that you have completed the exercise correctly, answer the exercise's questions and compare them with the answers given.    </w:t>
      </w:r>
    </w:p>
    <w:p w14:paraId="10538795" w14:textId="77777777" w:rsidR="00700E54" w:rsidRDefault="00700E54" w:rsidP="00700E54">
      <w:pPr>
        <w:pStyle w:val="NormalWeb"/>
      </w:pPr>
      <w:bookmarkStart w:id="0" w:name="_GoBack"/>
      <w:bookmarkEnd w:id="0"/>
      <w:r>
        <w:rPr>
          <w:rStyle w:val="Emphasis"/>
          <w:b/>
          <w:bCs/>
        </w:rPr>
        <w:t>TIP: You can find random objects around you and try modeling them as well ;)</w:t>
      </w:r>
    </w:p>
    <w:p w14:paraId="2A195955" w14:textId="77777777" w:rsidR="00E06D2E" w:rsidRDefault="00E06D2E"/>
    <w:sectPr w:rsidR="00E06D2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G3sDQwMTGwNLZU0lEKTi0uzszPAykwrAUAkmx+OCwAAAA="/>
  </w:docVars>
  <w:rsids>
    <w:rsidRoot w:val="00846947"/>
    <w:rsid w:val="00700E54"/>
    <w:rsid w:val="00846947"/>
    <w:rsid w:val="00E06D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28DF4D-1A64-4779-824C-95E184EF7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0E5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00E5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0293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9</Words>
  <Characters>339</Characters>
  <Application>Microsoft Office Word</Application>
  <DocSecurity>0</DocSecurity>
  <Lines>2</Lines>
  <Paragraphs>1</Paragraphs>
  <ScaleCrop>false</ScaleCrop>
  <Company/>
  <LinksUpToDate>false</LinksUpToDate>
  <CharactersWithSpaces>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4T12:46:00Z</dcterms:created>
  <dcterms:modified xsi:type="dcterms:W3CDTF">2019-10-24T12:46:00Z</dcterms:modified>
</cp:coreProperties>
</file>